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4F12C0E9" w:rsidR="003736EE" w:rsidRPr="000E764D" w:rsidRDefault="000730E1" w:rsidP="000730E1">
      <w:pPr>
        <w:pStyle w:val="Title"/>
        <w:spacing w:after="0"/>
        <w:contextualSpacing w:val="0"/>
        <w:rPr>
          <w:sz w:val="32"/>
          <w:szCs w:val="32"/>
        </w:rPr>
      </w:pPr>
      <w:r w:rsidRPr="000730E1">
        <w:rPr>
          <w:sz w:val="32"/>
          <w:szCs w:val="32"/>
        </w:rPr>
        <w:t>CMPS 312 Mobile Application Development</w:t>
      </w:r>
      <w:r w:rsidR="000E764D" w:rsidRPr="000E764D">
        <w:rPr>
          <w:sz w:val="32"/>
          <w:szCs w:val="32"/>
        </w:rPr>
        <w:t xml:space="preserve">- </w:t>
      </w:r>
      <w:r>
        <w:rPr>
          <w:sz w:val="32"/>
          <w:szCs w:val="32"/>
        </w:rPr>
        <w:t>Fall</w:t>
      </w:r>
      <w:r w:rsidR="000E764D" w:rsidRPr="000E764D">
        <w:rPr>
          <w:sz w:val="32"/>
          <w:szCs w:val="32"/>
        </w:rPr>
        <w:t xml:space="preserve"> 201</w:t>
      </w:r>
      <w:r w:rsidR="0010370A">
        <w:rPr>
          <w:sz w:val="32"/>
          <w:szCs w:val="32"/>
        </w:rPr>
        <w:t>9</w:t>
      </w:r>
    </w:p>
    <w:p w14:paraId="1583A845" w14:textId="71A8DEBD" w:rsidR="00F93229" w:rsidRPr="00807154" w:rsidRDefault="00807154" w:rsidP="00807154">
      <w:pPr>
        <w:spacing w:after="240" w:line="235" w:lineRule="auto"/>
        <w:ind w:left="17"/>
        <w:jc w:val="center"/>
        <w:rPr>
          <w:b/>
          <w:bCs/>
          <w:color w:val="4E81BD"/>
          <w:sz w:val="42"/>
          <w:szCs w:val="36"/>
        </w:rPr>
      </w:pPr>
      <w:r w:rsidRPr="00807154">
        <w:rPr>
          <w:rFonts w:ascii="Times New Roman" w:hAnsi="Times New Roman" w:cs="Times New Roman"/>
          <w:b/>
          <w:bCs/>
          <w:sz w:val="38"/>
          <w:szCs w:val="38"/>
        </w:rPr>
        <w:t xml:space="preserve">In Lab Assessment </w:t>
      </w:r>
      <w:r w:rsidR="009864FA">
        <w:rPr>
          <w:rFonts w:ascii="Times New Roman" w:hAnsi="Times New Roman" w:cs="Times New Roman"/>
          <w:b/>
          <w:bCs/>
          <w:sz w:val="38"/>
          <w:szCs w:val="38"/>
        </w:rPr>
        <w:t>4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3BF49B52" w:rsidR="00F93229" w:rsidRPr="00C459AB" w:rsidRDefault="00D8044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6CE73A9D" w:rsidR="00F93229" w:rsidRPr="00C459AB" w:rsidRDefault="00D8044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5CE0F7A7" w:rsidR="00F93229" w:rsidRPr="00C459AB" w:rsidRDefault="00D80443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739" w:type="dxa"/>
        <w:tblLayout w:type="fixed"/>
        <w:tblLook w:val="04A0" w:firstRow="1" w:lastRow="0" w:firstColumn="1" w:lastColumn="0" w:noHBand="0" w:noVBand="1"/>
      </w:tblPr>
      <w:tblGrid>
        <w:gridCol w:w="3775"/>
        <w:gridCol w:w="956"/>
        <w:gridCol w:w="1440"/>
        <w:gridCol w:w="2848"/>
        <w:gridCol w:w="720"/>
      </w:tblGrid>
      <w:tr w:rsidR="00594248" w:rsidRPr="00B1230E" w14:paraId="431162A9" w14:textId="77777777" w:rsidTr="00111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956" w:type="dxa"/>
          </w:tcPr>
          <w:p w14:paraId="3A57A3E6" w14:textId="32C956FF" w:rsidR="00594248" w:rsidRPr="00B1230E" w:rsidRDefault="0011191B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>
              <w:rPr>
                <w:color w:val="0070C0"/>
                <w:sz w:val="20"/>
                <w:szCs w:val="20"/>
              </w:rPr>
              <w:t>Points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2848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5F672D" w14:paraId="6CE7CE9F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2F12120A" w14:textId="77777777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proofErr w:type="spellStart"/>
            <w:r w:rsidRPr="00C97499">
              <w:t>DBHelper</w:t>
            </w:r>
            <w:proofErr w:type="spellEnd"/>
            <w:r w:rsidRPr="00B41ABF">
              <w:rPr>
                <w:b w:val="0"/>
                <w:bCs w:val="0"/>
              </w:rPr>
              <w:t xml:space="preserve"> Class [0.5]</w:t>
            </w:r>
          </w:p>
          <w:p w14:paraId="3BB33189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64802A09" w14:textId="2AFC631B" w:rsidR="005F672D" w:rsidRDefault="00B4673C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23D9903C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6C7F1606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627CE847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672D" w14:paraId="3A8300CA" w14:textId="77777777" w:rsidTr="0011191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06C2A6FC" w14:textId="1B2CA730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="00206B48">
              <w:t>User</w:t>
            </w:r>
            <w:r w:rsidRPr="00B41ABF">
              <w:rPr>
                <w:b w:val="0"/>
                <w:bCs w:val="0"/>
              </w:rPr>
              <w:t xml:space="preserve"> and </w:t>
            </w:r>
            <w:r w:rsidRPr="00C97499">
              <w:t>Contract</w:t>
            </w:r>
            <w:r w:rsidRPr="00B41ABF">
              <w:rPr>
                <w:b w:val="0"/>
                <w:bCs w:val="0"/>
              </w:rPr>
              <w:t xml:space="preserve"> Class [0.5]</w:t>
            </w:r>
          </w:p>
          <w:p w14:paraId="232EB657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5215F648" w14:textId="0E2031E4" w:rsidR="005F672D" w:rsidRDefault="00B4673C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</w:t>
            </w:r>
          </w:p>
        </w:tc>
        <w:tc>
          <w:tcPr>
            <w:tcW w:w="1440" w:type="dxa"/>
          </w:tcPr>
          <w:p w14:paraId="2F95F75B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273F37AD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3F47A49D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672D" w14:paraId="73D64AAD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42F0FFE" w14:textId="3F53346D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DAO</w:t>
            </w:r>
            <w:r w:rsidR="00E55810">
              <w:t xml:space="preserve"> Class</w:t>
            </w:r>
            <w:r w:rsidRPr="00B41ABF">
              <w:rPr>
                <w:b w:val="0"/>
                <w:bCs w:val="0"/>
              </w:rPr>
              <w:t xml:space="preserve"> [Add and Search</w:t>
            </w:r>
            <w:r w:rsidR="005B6FC6">
              <w:rPr>
                <w:b w:val="0"/>
                <w:bCs w:val="0"/>
              </w:rPr>
              <w:t xml:space="preserve"> Methods</w:t>
            </w:r>
            <w:r w:rsidRPr="00B41ABF">
              <w:rPr>
                <w:b w:val="0"/>
                <w:bCs w:val="0"/>
              </w:rPr>
              <w:t>] [1.2]</w:t>
            </w:r>
            <w:bookmarkStart w:id="0" w:name="_GoBack"/>
            <w:bookmarkEnd w:id="0"/>
          </w:p>
          <w:p w14:paraId="4EC2127C" w14:textId="77777777" w:rsidR="005F672D" w:rsidRPr="00B41ABF" w:rsidRDefault="005F672D" w:rsidP="00D074F7">
            <w:pPr>
              <w:pStyle w:val="NoSpacing"/>
              <w:ind w:right="-107"/>
              <w:rPr>
                <w:b w:val="0"/>
                <w:bCs w:val="0"/>
              </w:rPr>
            </w:pPr>
          </w:p>
        </w:tc>
        <w:tc>
          <w:tcPr>
            <w:tcW w:w="956" w:type="dxa"/>
          </w:tcPr>
          <w:p w14:paraId="064BF55E" w14:textId="1FB1535D" w:rsidR="005F672D" w:rsidRDefault="00B4673C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2</w:t>
            </w:r>
          </w:p>
        </w:tc>
        <w:tc>
          <w:tcPr>
            <w:tcW w:w="1440" w:type="dxa"/>
          </w:tcPr>
          <w:p w14:paraId="2B10D437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3FAA1D3E" w14:textId="77777777" w:rsidR="005F672D" w:rsidRPr="009E1EB6" w:rsidRDefault="005F672D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C30B680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F672D" w14:paraId="5EDCA148" w14:textId="77777777" w:rsidTr="0011191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773EC5BD" w14:textId="322DDE64" w:rsidR="005F672D" w:rsidRPr="00B41ABF" w:rsidRDefault="005F672D" w:rsidP="005F672D">
            <w:pPr>
              <w:pStyle w:val="NoSpacing"/>
              <w:ind w:right="-107"/>
              <w:rPr>
                <w:b w:val="0"/>
                <w:bCs w:val="0"/>
              </w:rPr>
            </w:pPr>
            <w:r w:rsidRPr="00B41ABF">
              <w:rPr>
                <w:b w:val="0"/>
                <w:bCs w:val="0"/>
              </w:rPr>
              <w:t>=&gt;</w:t>
            </w:r>
            <w:r w:rsidRPr="00C97499">
              <w:t>Activities</w:t>
            </w:r>
            <w:r w:rsidRPr="00B41ABF">
              <w:rPr>
                <w:b w:val="0"/>
                <w:bCs w:val="0"/>
              </w:rPr>
              <w:t xml:space="preserve"> are linked with the DAO class</w:t>
            </w:r>
            <w:r>
              <w:rPr>
                <w:b w:val="0"/>
                <w:bCs w:val="0"/>
              </w:rPr>
              <w:t xml:space="preserve"> and working</w:t>
            </w:r>
            <w:r w:rsidRPr="00B41ABF">
              <w:rPr>
                <w:b w:val="0"/>
                <w:bCs w:val="0"/>
              </w:rPr>
              <w:t xml:space="preserve"> </w:t>
            </w:r>
            <w:r>
              <w:rPr>
                <w:b w:val="0"/>
                <w:bCs w:val="0"/>
              </w:rPr>
              <w:t xml:space="preserve"> [0.3]</w:t>
            </w:r>
          </w:p>
        </w:tc>
        <w:tc>
          <w:tcPr>
            <w:tcW w:w="956" w:type="dxa"/>
          </w:tcPr>
          <w:p w14:paraId="3E34DE2B" w14:textId="65F23411" w:rsidR="005F672D" w:rsidRDefault="00B4673C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3</w:t>
            </w:r>
          </w:p>
        </w:tc>
        <w:tc>
          <w:tcPr>
            <w:tcW w:w="1440" w:type="dxa"/>
          </w:tcPr>
          <w:p w14:paraId="0D3BF0DD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4F940E93" w14:textId="77777777" w:rsidR="005F672D" w:rsidRPr="009E1EB6" w:rsidRDefault="005F672D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DFFF165" w14:textId="77777777" w:rsidR="005F672D" w:rsidRPr="009E1EB6" w:rsidRDefault="005F672D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F672D" w14:paraId="67AC1876" w14:textId="77777777" w:rsidTr="00111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956" w:type="dxa"/>
          </w:tcPr>
          <w:p w14:paraId="3CA44D23" w14:textId="02E5494F" w:rsidR="003F3C9F" w:rsidRPr="009E1EB6" w:rsidRDefault="00D074F7" w:rsidP="0011191B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t>2.5</w:t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5F672D" w14:paraId="10ACA262" w14:textId="77777777" w:rsidTr="0011191B">
        <w:trPr>
          <w:trHeight w:val="7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956" w:type="dxa"/>
          </w:tcPr>
          <w:p w14:paraId="5ADB7F31" w14:textId="50CDD15A" w:rsidR="003F3C9F" w:rsidRPr="00697905" w:rsidRDefault="003F3C9F" w:rsidP="0011191B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</w:t>
            </w:r>
            <w:r w:rsidR="00D074F7">
              <w:rPr>
                <w:color w:val="auto"/>
              </w:rPr>
              <w:t>2.5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48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7207CEF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309B6964" w14:textId="77777777" w:rsidR="00C63192" w:rsidRDefault="00C63192" w:rsidP="009C066D">
      <w:pPr>
        <w:pStyle w:val="Heading2"/>
        <w:ind w:left="360"/>
        <w:jc w:val="center"/>
        <w:rPr>
          <w:sz w:val="36"/>
          <w:szCs w:val="36"/>
        </w:rPr>
      </w:pPr>
    </w:p>
    <w:p w14:paraId="7A927062" w14:textId="26644552" w:rsidR="00CA62F4" w:rsidRDefault="00CA62F4" w:rsidP="00CA62F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6"/>
          <w:szCs w:val="36"/>
        </w:rPr>
      </w:pPr>
    </w:p>
    <w:p w14:paraId="6FC42D48" w14:textId="540A22D5" w:rsidR="00B52D5B" w:rsidRDefault="00B52D5B" w:rsidP="00CA62F4"/>
    <w:p w14:paraId="23E73300" w14:textId="779C56DF" w:rsidR="00B52D5B" w:rsidRDefault="00B52D5B" w:rsidP="00CA62F4"/>
    <w:p w14:paraId="43BD9AFA" w14:textId="77777777" w:rsidR="00B52D5B" w:rsidRPr="00CA62F4" w:rsidRDefault="00B52D5B" w:rsidP="00CA62F4"/>
    <w:p w14:paraId="6E3E9569" w14:textId="6E402C2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lastRenderedPageBreak/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3D89A88C" w:rsidR="00031CA6" w:rsidRDefault="00031CA6" w:rsidP="00594248"/>
    <w:p w14:paraId="2288111C" w14:textId="6513C565" w:rsidR="006960E7" w:rsidRDefault="006960E7" w:rsidP="00594248"/>
    <w:p w14:paraId="0CB8E768" w14:textId="7A37E3C2" w:rsidR="006960E7" w:rsidRDefault="006960E7" w:rsidP="00594248"/>
    <w:p w14:paraId="4D297273" w14:textId="428898EB" w:rsidR="006960E7" w:rsidRDefault="006960E7" w:rsidP="00594248"/>
    <w:p w14:paraId="70362142" w14:textId="0D5F586D" w:rsidR="006960E7" w:rsidRPr="00594248" w:rsidRDefault="006960E7" w:rsidP="00594248"/>
    <w:sectPr w:rsidR="006960E7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C6F753" w14:textId="77777777" w:rsidR="0075503E" w:rsidRDefault="0075503E" w:rsidP="007D42BF">
      <w:pPr>
        <w:spacing w:after="0" w:line="240" w:lineRule="auto"/>
      </w:pPr>
      <w:r>
        <w:separator/>
      </w:r>
    </w:p>
  </w:endnote>
  <w:endnote w:type="continuationSeparator" w:id="0">
    <w:p w14:paraId="3C63DA9A" w14:textId="77777777" w:rsidR="0075503E" w:rsidRDefault="0075503E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572BE2EB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6960E7">
          <w:rPr>
            <w:noProof/>
            <w:sz w:val="18"/>
            <w:szCs w:val="18"/>
          </w:rPr>
          <w:t>5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7DC18" w14:textId="77777777" w:rsidR="0075503E" w:rsidRDefault="0075503E" w:rsidP="007D42BF">
      <w:pPr>
        <w:spacing w:after="0" w:line="240" w:lineRule="auto"/>
      </w:pPr>
      <w:r>
        <w:separator/>
      </w:r>
    </w:p>
  </w:footnote>
  <w:footnote w:type="continuationSeparator" w:id="0">
    <w:p w14:paraId="484788DB" w14:textId="77777777" w:rsidR="0075503E" w:rsidRDefault="0075503E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656374"/>
    <w:multiLevelType w:val="hybridMultilevel"/>
    <w:tmpl w:val="28ACD582"/>
    <w:lvl w:ilvl="0" w:tplc="79448502">
      <w:numFmt w:val="bullet"/>
      <w:lvlText w:val="–"/>
      <w:lvlJc w:val="left"/>
      <w:pPr>
        <w:ind w:left="720" w:hanging="360"/>
      </w:pPr>
      <w:rPr>
        <w:rFonts w:ascii="Times New Roman" w:eastAsiaTheme="minorHAnsi" w:hAnsi="Times New Roman" w:cs="Times New Roman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913328"/>
    <w:multiLevelType w:val="hybridMultilevel"/>
    <w:tmpl w:val="08E24424"/>
    <w:lvl w:ilvl="0" w:tplc="605ADF10">
      <w:numFmt w:val="bullet"/>
      <w:lvlText w:val=""/>
      <w:lvlJc w:val="left"/>
      <w:pPr>
        <w:ind w:left="40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0"/>
  </w:num>
  <w:num w:numId="3">
    <w:abstractNumId w:val="9"/>
  </w:num>
  <w:num w:numId="4">
    <w:abstractNumId w:val="1"/>
  </w:num>
  <w:num w:numId="5">
    <w:abstractNumId w:val="8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4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53756"/>
    <w:rsid w:val="000730E1"/>
    <w:rsid w:val="000735BE"/>
    <w:rsid w:val="00075BE2"/>
    <w:rsid w:val="00076B7B"/>
    <w:rsid w:val="000D1D13"/>
    <w:rsid w:val="000D5E32"/>
    <w:rsid w:val="000E764D"/>
    <w:rsid w:val="000F1948"/>
    <w:rsid w:val="000F1DB3"/>
    <w:rsid w:val="000F2795"/>
    <w:rsid w:val="0010370A"/>
    <w:rsid w:val="0011191B"/>
    <w:rsid w:val="00123CEF"/>
    <w:rsid w:val="00133EED"/>
    <w:rsid w:val="001B7447"/>
    <w:rsid w:val="001D0F47"/>
    <w:rsid w:val="001E676E"/>
    <w:rsid w:val="001F3E79"/>
    <w:rsid w:val="00206B48"/>
    <w:rsid w:val="0021101F"/>
    <w:rsid w:val="0027398F"/>
    <w:rsid w:val="002B5C08"/>
    <w:rsid w:val="0034257A"/>
    <w:rsid w:val="003736EE"/>
    <w:rsid w:val="00385EFA"/>
    <w:rsid w:val="003B7C97"/>
    <w:rsid w:val="003C7D74"/>
    <w:rsid w:val="003D3A37"/>
    <w:rsid w:val="003F3C9F"/>
    <w:rsid w:val="00456935"/>
    <w:rsid w:val="00487078"/>
    <w:rsid w:val="00497973"/>
    <w:rsid w:val="004C670C"/>
    <w:rsid w:val="004D10BC"/>
    <w:rsid w:val="004E26DE"/>
    <w:rsid w:val="004F01C5"/>
    <w:rsid w:val="0050214D"/>
    <w:rsid w:val="00520F67"/>
    <w:rsid w:val="00544873"/>
    <w:rsid w:val="00546A06"/>
    <w:rsid w:val="00594248"/>
    <w:rsid w:val="00595819"/>
    <w:rsid w:val="005B67D2"/>
    <w:rsid w:val="005B6FC6"/>
    <w:rsid w:val="005F672D"/>
    <w:rsid w:val="006023C2"/>
    <w:rsid w:val="00643B4F"/>
    <w:rsid w:val="00655CD6"/>
    <w:rsid w:val="006960E7"/>
    <w:rsid w:val="006B6655"/>
    <w:rsid w:val="007109D2"/>
    <w:rsid w:val="007213D9"/>
    <w:rsid w:val="0074090E"/>
    <w:rsid w:val="0075503E"/>
    <w:rsid w:val="0076174A"/>
    <w:rsid w:val="007642E8"/>
    <w:rsid w:val="00773757"/>
    <w:rsid w:val="007C5776"/>
    <w:rsid w:val="007D42BF"/>
    <w:rsid w:val="00807154"/>
    <w:rsid w:val="00834050"/>
    <w:rsid w:val="0087611F"/>
    <w:rsid w:val="00892C46"/>
    <w:rsid w:val="008A12EA"/>
    <w:rsid w:val="008B435A"/>
    <w:rsid w:val="008B5BBD"/>
    <w:rsid w:val="00907FA0"/>
    <w:rsid w:val="00972299"/>
    <w:rsid w:val="00982089"/>
    <w:rsid w:val="009864FA"/>
    <w:rsid w:val="009B0645"/>
    <w:rsid w:val="009C066D"/>
    <w:rsid w:val="009D0B3A"/>
    <w:rsid w:val="009D4ACA"/>
    <w:rsid w:val="009E1EB6"/>
    <w:rsid w:val="00A54491"/>
    <w:rsid w:val="00A54A83"/>
    <w:rsid w:val="00A9338F"/>
    <w:rsid w:val="00A93A34"/>
    <w:rsid w:val="00AA3747"/>
    <w:rsid w:val="00AB6B36"/>
    <w:rsid w:val="00AD0A31"/>
    <w:rsid w:val="00B06589"/>
    <w:rsid w:val="00B25411"/>
    <w:rsid w:val="00B34D52"/>
    <w:rsid w:val="00B41ABF"/>
    <w:rsid w:val="00B462D8"/>
    <w:rsid w:val="00B4673C"/>
    <w:rsid w:val="00B52D5B"/>
    <w:rsid w:val="00B73E75"/>
    <w:rsid w:val="00B8118E"/>
    <w:rsid w:val="00B82093"/>
    <w:rsid w:val="00B970D7"/>
    <w:rsid w:val="00BD5B70"/>
    <w:rsid w:val="00BF7DCB"/>
    <w:rsid w:val="00BF7E11"/>
    <w:rsid w:val="00C43D63"/>
    <w:rsid w:val="00C63192"/>
    <w:rsid w:val="00C85EA2"/>
    <w:rsid w:val="00C97499"/>
    <w:rsid w:val="00CA62F4"/>
    <w:rsid w:val="00CB17EF"/>
    <w:rsid w:val="00CB2566"/>
    <w:rsid w:val="00CC2392"/>
    <w:rsid w:val="00CC38C2"/>
    <w:rsid w:val="00CD6CBC"/>
    <w:rsid w:val="00D074F7"/>
    <w:rsid w:val="00D43F40"/>
    <w:rsid w:val="00D47A71"/>
    <w:rsid w:val="00D57339"/>
    <w:rsid w:val="00D65AC7"/>
    <w:rsid w:val="00D80443"/>
    <w:rsid w:val="00D80AC7"/>
    <w:rsid w:val="00DB4F03"/>
    <w:rsid w:val="00DB6028"/>
    <w:rsid w:val="00E55810"/>
    <w:rsid w:val="00E85FBE"/>
    <w:rsid w:val="00E91667"/>
    <w:rsid w:val="00EC22D0"/>
    <w:rsid w:val="00ED4907"/>
    <w:rsid w:val="00EF5FA0"/>
    <w:rsid w:val="00F04623"/>
    <w:rsid w:val="00F25691"/>
    <w:rsid w:val="00F713A4"/>
    <w:rsid w:val="00F82C7D"/>
    <w:rsid w:val="00F92FE9"/>
    <w:rsid w:val="00F93229"/>
    <w:rsid w:val="00FA303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FFCB13-1820-644A-9581-528507D929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9</Words>
  <Characters>125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6</cp:revision>
  <dcterms:created xsi:type="dcterms:W3CDTF">2019-11-05T21:36:00Z</dcterms:created>
  <dcterms:modified xsi:type="dcterms:W3CDTF">2019-11-10T14:37:00Z</dcterms:modified>
</cp:coreProperties>
</file>